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0E3CA2AB" w:rsidR="0051645F" w:rsidRPr="00987274" w:rsidRDefault="00987274" w:rsidP="0051645F">
      <w:pPr>
        <w:jc w:val="center"/>
        <w:rPr>
          <w:b/>
          <w:bCs/>
          <w:sz w:val="32"/>
          <w:szCs w:val="32"/>
        </w:rPr>
      </w:pPr>
      <w:r w:rsidRPr="00987274">
        <w:rPr>
          <w:b/>
          <w:bCs/>
          <w:sz w:val="32"/>
          <w:szCs w:val="32"/>
        </w:rPr>
        <w:t>(</w:t>
      </w:r>
      <w:r w:rsidR="00CE2BAF">
        <w:rPr>
          <w:b/>
          <w:bCs/>
          <w:sz w:val="32"/>
          <w:szCs w:val="32"/>
        </w:rPr>
        <w:t>Rhode Is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6F61F7E" w:rsidR="00723DEF" w:rsidRDefault="00CE2BAF" w:rsidP="0051645F">
            <w:r>
              <w:t>Rhode Island</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B286A" w14:textId="77777777" w:rsidR="000A0460" w:rsidRDefault="000A0460" w:rsidP="00CB37D9">
      <w:pPr>
        <w:spacing w:after="0" w:line="240" w:lineRule="auto"/>
      </w:pPr>
      <w:r>
        <w:separator/>
      </w:r>
    </w:p>
  </w:endnote>
  <w:endnote w:type="continuationSeparator" w:id="0">
    <w:p w14:paraId="1524FAFD" w14:textId="77777777" w:rsidR="000A0460" w:rsidRDefault="000A046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924D8" w14:textId="77777777" w:rsidR="007D36BD" w:rsidRDefault="007D3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75A0172"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E7562" w14:textId="77777777" w:rsidR="007D36BD" w:rsidRDefault="007D3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36EC1" w14:textId="77777777" w:rsidR="000A0460" w:rsidRDefault="000A0460" w:rsidP="00CB37D9">
      <w:pPr>
        <w:spacing w:after="0" w:line="240" w:lineRule="auto"/>
      </w:pPr>
      <w:r>
        <w:separator/>
      </w:r>
    </w:p>
  </w:footnote>
  <w:footnote w:type="continuationSeparator" w:id="0">
    <w:p w14:paraId="00512E37" w14:textId="77777777" w:rsidR="000A0460" w:rsidRDefault="000A046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DFD89" w14:textId="77777777" w:rsidR="007D36BD" w:rsidRDefault="007D3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AE7A45"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149D" w14:textId="77777777" w:rsidR="007D36BD" w:rsidRDefault="007D36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9920095">
    <w:abstractNumId w:val="1"/>
  </w:num>
  <w:num w:numId="2" w16cid:durableId="56711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A0460"/>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D36BD"/>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64A83"/>
    <w:rsid w:val="00C91B90"/>
    <w:rsid w:val="00CB37D9"/>
    <w:rsid w:val="00CD6FD8"/>
    <w:rsid w:val="00CE2BAF"/>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2</Words>
  <Characters>19564</Characters>
  <DocSecurity>0</DocSecurity>
  <Lines>163</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